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lectronics Engineer Internship Opportunity at Kuwait City, Kuwait</w:t>
      </w:r>
    </w:p>
    <w:bookmarkEnd w:id="20"/>
    <w:p>
      <w:pPr>
        <w:pStyle w:val="BodyText"/>
      </w:pPr>
      <w:r>
        <w:t xml:space="preserve">October 26, 2023</w:t>
      </w:r>
    </w:p>
    <w:p>
      <w:pPr>
        <w:pStyle w:val="BodyText"/>
      </w:pPr>
      <w:r>
        <w:t xml:space="preserve">Human Resources Department</w:t>
      </w:r>
    </w:p>
    <w:p>
      <w:pPr>
        <w:pStyle w:val="BodyText"/>
      </w:pPr>
      <w:r>
        <w:t xml:space="preserve">Kuwait National Technology Solutions (KNTS)</w:t>
      </w:r>
    </w:p>
    <w:p>
      <w:pPr>
        <w:pStyle w:val="BodyText"/>
      </w:pPr>
      <w:r>
        <w:t xml:space="preserve">Al-Shuwaikh Industrial Area</w:t>
      </w:r>
    </w:p>
    <w:p>
      <w:pPr>
        <w:pStyle w:val="BodyText"/>
      </w:pPr>
      <w:r>
        <w:t xml:space="preserve">Kuwait City, Kuwait</w:t>
      </w:r>
    </w:p>
    <w:bookmarkStart w:id="21" w:name="X62046ec7b176fa6bc7515394bba16586a4f440a"/>
    <w:p>
      <w:pPr>
        <w:pStyle w:val="Heading2"/>
      </w:pPr>
      <w:r>
        <w:t xml:space="preserve">Subject: Formal Application for Electronics Engineer Internship Position</w:t>
      </w:r>
    </w:p>
    <w:bookmarkEnd w:id="21"/>
    <w:p>
      <w:pPr>
        <w:pStyle w:val="FirstParagraph"/>
      </w:pPr>
      <w:r>
        <w:t xml:space="preserve">Dear Hiring Manager,</w:t>
      </w:r>
    </w:p>
    <w:p>
      <w:pPr>
        <w:pStyle w:val="BodyText"/>
      </w:pPr>
      <w:r>
        <w:t xml:space="preserve">With profound enthusiasm, I submit my application as an aspiring Electronics Engineer for the Internship Program at Kuwait National Technology Solutions in Kuwait City, Kuwait. This</w:t>
      </w:r>
      <w:r>
        <w:t xml:space="preserve"> </w:t>
      </w:r>
      <w:r>
        <w:rPr>
          <w:bCs/>
          <w:b/>
        </w:rPr>
        <w:t xml:space="preserve">Internship Application Letter</w:t>
      </w:r>
      <w:r>
        <w:t xml:space="preserve"> </w:t>
      </w:r>
      <w:r>
        <w:t xml:space="preserve">represents not merely a professional opportunity but a meaningful step toward contributing to the technological advancement of Kuwait's industrial landscape. Having closely followed KNTS's pioneering work in smart grid infrastructure and telecommunications systems across</w:t>
      </w:r>
      <w:r>
        <w:t xml:space="preserve"> </w:t>
      </w:r>
      <w:r>
        <w:rPr>
          <w:bCs/>
          <w:b/>
        </w:rPr>
        <w:t xml:space="preserve">Kuwait City</w:t>
      </w:r>
      <w:r>
        <w:t xml:space="preserve">, I am eager to bring my academic expertise, technical skills, and unwavering dedication to your esteemed organization.</w:t>
      </w:r>
    </w:p>
    <w:p>
      <w:pPr>
        <w:pStyle w:val="BodyText"/>
      </w:pPr>
      <w:r>
        <w:t xml:space="preserve">As a final-year Electronics Engineering student at the Kuwait University College of Engineering &amp; Petroleum, I have cultivated a robust foundation in circuit design, embedded systems, and signal processing through rigorous coursework including Advanced Digital Systems Design (95%), Microcontroller Architecture (92%), and RF Communication Systems (89%). My capstone project—developing a solar-powered IoT-based water quality monitoring system for desert environments—directly aligns with Kuwait's national initiatives toward sustainable energy solutions in</w:t>
      </w:r>
      <w:r>
        <w:t xml:space="preserve"> </w:t>
      </w:r>
      <w:r>
        <w:rPr>
          <w:bCs/>
          <w:b/>
        </w:rPr>
        <w:t xml:space="preserve">Kuwait City</w:t>
      </w:r>
      <w:r>
        <w:t xml:space="preserve">. This project required me to design PCB layouts using Altium Designer, program ARM Cortex-M4 microcontrollers, and implement wireless communication protocols (LoRaWAN), resulting in a 30% reduction in power consumption compared to conventional systems. I have attached detailed project documentation for your review.</w:t>
      </w:r>
    </w:p>
    <w:p>
      <w:pPr>
        <w:pStyle w:val="BodyText"/>
      </w:pPr>
      <w:r>
        <w:t xml:space="preserve">What particularly excites me about interning at KNTS is the organization's strategic role in Kuwait's Vision 2035, which prioritizes technological innovation across energy, transportation, and smart city infrastructure. The company’s recent implementation of AI-driven predictive maintenance systems for oil refinery equipment demonstrates the perfect convergence of my academic interests and Kuwait City’s industrial evolution. My technical competencies extend beyond core electronics to include Python programming for data analysis (utilized in optimizing sensor networks), MATLAB simulation for signal integrity testing, and proficiency with oscilloscopes, spectrum analyzers, and soldering stations. I have also completed a certificate in Industrial Automation Systems from the Kuwait Institute of Scientific Research, where I gained hands-on experience with PLC programming using Siemens S7-1200 systems.</w:t>
      </w:r>
    </w:p>
    <w:p>
      <w:pPr>
        <w:pStyle w:val="BodyText"/>
      </w:pPr>
      <w:r>
        <w:t xml:space="preserve">My commitment to contributing meaningfully to</w:t>
      </w:r>
      <w:r>
        <w:t xml:space="preserve"> </w:t>
      </w:r>
      <w:r>
        <w:rPr>
          <w:bCs/>
          <w:b/>
        </w:rPr>
        <w:t xml:space="preserve">Kuwait City</w:t>
      </w:r>
      <w:r>
        <w:t xml:space="preserve">'s technological ecosystem is deeply personal. Growing up in a family of engineers who contributed to Kuwait's early telecommunications infrastructure, I witnessed firsthand how electronics engineering drives national progress—from the development of the first mobile networks in 1990s Kuwait City to today's 5G rollout. This legacy inspires me to apply my skills toward projects like KNTS’s smart traffic management initiative at Al-Salwa Road, which aims to reduce urban congestion by 25% through sensor-integrated traffic lights and real-time data analytics. I am confident that my background in embedded systems and passion for sustainable technology would allow me to add immediate value during this internship.</w:t>
      </w:r>
    </w:p>
    <w:p>
      <w:pPr>
        <w:pStyle w:val="BodyText"/>
      </w:pPr>
      <w:r>
        <w:t xml:space="preserve">Furthermore, I possess the cultural adaptability essential for thriving in Kuwait's professional environment. Having participated in the Ministry of Education's "Future Leaders" exchange program with Saudi Arabia, I developed cross-cultural communication skills while collaborating on a joint renewable energy project. My fluency in Arabic (native) and English (professional proficiency) enables seamless integration into your engineering teams. I am fully prepared to relocate to Kuwait City immediately upon acceptance and will adhere strictly to all local professional protocols during my internship period.</w:t>
      </w:r>
    </w:p>
    <w:p>
      <w:pPr>
        <w:pStyle w:val="BodyText"/>
      </w:pPr>
      <w:r>
        <w:t xml:space="preserve">What truly sets me apart is my proactive approach to industry challenges. When researching KNTS’s recent work on power grid stability for the Kuwait National Grid Company, I identified a potential improvement in harmonic filtering algorithms using adaptive notch filters. I developed a preliminary simulation model using Simulink and am eager to discuss this concept with your engineering team during the internship. This initiative exemplifies my commitment to continuous learning—a quality that aligns perfectly with KNTS’s culture of innovation as reflected in your annual Technology Innovation Summit.</w:t>
      </w:r>
    </w:p>
    <w:p>
      <w:pPr>
        <w:pStyle w:val="BodyText"/>
      </w:pPr>
      <w:r>
        <w:t xml:space="preserve">I have long admired Kuwait City’s transformation into a regional technology hub, where companies like KNTS are pioneering solutions for challenges unique to arid climates and rapid urbanization. My ambition extends beyond completing an internship; I aspire to become a lifelong contributor to Kuwait’s engineering community. The opportunity to learn from your senior engineers—particularly those who have designed systems for the Kuwait International Airport's new terminal—would be invaluable in shaping my career as a future Electronics Engineer.</w:t>
      </w:r>
    </w:p>
    <w:p>
      <w:pPr>
        <w:pStyle w:val="BodyText"/>
      </w:pPr>
      <w:r>
        <w:t xml:space="preserve">Thank you for considering this</w:t>
      </w:r>
      <w:r>
        <w:t xml:space="preserve"> </w:t>
      </w:r>
      <w:r>
        <w:rPr>
          <w:bCs/>
          <w:b/>
        </w:rPr>
        <w:t xml:space="preserve">Internship Application Letter</w:t>
      </w:r>
      <w:r>
        <w:t xml:space="preserve">. I welcome the opportunity to discuss how my technical skills, cultural awareness, and dedication to technological excellence align with KNTS’s mission. I have attached my resume, academic transcripts, and project portfolio for your convenience. I am available for an interview at your earliest convenience and can be reached via email at ahmed.mahmoud@ku.edu.kw or phone +965 9771 2345.</w:t>
      </w:r>
    </w:p>
    <w:p>
      <w:pPr>
        <w:pStyle w:val="BodyText"/>
      </w:pPr>
      <w:r>
        <w:t xml:space="preserve">In closing, I reaffirm my eager anticipation to contribute to Kuwait's technological advancement through this Electronics Engineer internship in</w:t>
      </w:r>
      <w:r>
        <w:t xml:space="preserve"> </w:t>
      </w:r>
      <w:r>
        <w:rPr>
          <w:bCs/>
          <w:b/>
        </w:rPr>
        <w:t xml:space="preserve">Kuwait City</w:t>
      </w:r>
      <w:r>
        <w:t xml:space="preserve">. The fusion of my academic rigor, practical experience, and deep respect for Kuwait’s engineering heritage positions me to excel in your program and support KNTS’s pioneering work across the region.</w:t>
      </w:r>
    </w:p>
    <w:p>
      <w:pPr>
        <w:pStyle w:val="BodyText"/>
      </w:pPr>
      <w:r>
        <w:t xml:space="preserve">Sincerely,</w:t>
      </w:r>
    </w:p>
    <w:p>
      <w:pPr>
        <w:pStyle w:val="BodyText"/>
      </w:pPr>
      <w:r>
        <w:br/>
      </w:r>
    </w:p>
    <w:p>
      <w:pPr>
        <w:pStyle w:val="BodyText"/>
      </w:pPr>
      <w:r>
        <w:t xml:space="preserve">Ahmed Hassan Mahmoud</w:t>
      </w:r>
    </w:p>
    <w:p>
      <w:pPr>
        <w:pStyle w:val="BodyText"/>
      </w:pPr>
      <w:r>
        <w:t xml:space="preserve">Electronics Engineering Student, Kuwait University</w:t>
      </w:r>
    </w:p>
    <w:p>
      <w:pPr>
        <w:pStyle w:val="BodyText"/>
      </w:pPr>
      <w:r>
        <w:t xml:space="preserve">Current Address: Al-Qurain, Kuwait City, Kuwait</w:t>
      </w:r>
    </w:p>
    <w:p>
      <w:pPr>
        <w:pStyle w:val="BodyText"/>
      </w:pPr>
      <w:r>
        <w:br/>
      </w:r>
    </w:p>
    <w:p>
      <w:r>
        <w:pict>
          <v:rect style="width:0;height:1.5pt" o:hralign="center" o:hrstd="t" o:hr="t"/>
        </w:pict>
      </w:r>
    </w:p>
    <w:p>
      <w:pPr>
        <w:pStyle w:val="FirstParagraph"/>
      </w:pPr>
      <w:r>
        <w:t xml:space="preserve">Enclosures:</w:t>
      </w:r>
    </w:p>
    <w:p>
      <w:pPr>
        <w:pStyle w:val="BodyText"/>
      </w:pPr>
      <w:r>
        <w:t xml:space="preserve">Resume | Academic Transcripts | Project Portfolio (IoT Water Quality System, PLC Automation Certifi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5-12-09T19:40:30Z</dcterms:created>
  <dcterms:modified xsi:type="dcterms:W3CDTF">2025-12-09T19:40:30Z</dcterms:modified>
</cp:coreProperties>
</file>

<file path=docProps/custom.xml><?xml version="1.0" encoding="utf-8"?>
<Properties xmlns="http://schemas.openxmlformats.org/officeDocument/2006/custom-properties" xmlns:vt="http://schemas.openxmlformats.org/officeDocument/2006/docPropsVTypes"/>
</file>